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0d9d1b94bda4ee6b9e7a8c73cf627599037a7f0"/>
      <w:r>
        <w:t xml:space="preserve">Ecosystem Env5_sdm4, Arid highland nunataks</w:t>
      </w:r>
      <w:bookmarkEnd w:id="20"/>
    </w:p>
    <w:p>
      <w:pPr>
        <w:pStyle w:val="FirstParagraph"/>
      </w:pPr>
      <w:r>
        <w:t xml:space="preserve">Env5_sdm4, Arid highland nunataks. Occurs throughout the Transantarctic mountains and Victoria land. The main environmental group in the lower outcrops separating the dry valleys near McMurdo, this unit is higher in elev and lower in temp than the rest of its group (though not as high as previous unit). It has especially low cloud cover. Main sampled fauna are Athropods, Nematodes, and Chlorophytes. Suitability terrible for most functional groups except Chlorophyta and Ochrophyta.</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5_sdm4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4445000"/>
            <wp:effectExtent b="0" l="0" r="0" t="0"/>
            <wp:docPr descr="" title="" id="1" name="Picture"/>
            <a:graphic>
              <a:graphicData uri="http://schemas.openxmlformats.org/drawingml/2006/picture">
                <pic:pic>
                  <pic:nvPicPr>
                    <pic:cNvPr descr="C:\Users\Aniko\OneDrive%20-%20UNSW\Antarctica\Antarctica\documents\reports\short_doc\report_env5_sdm4_2021-04-29_files/figure-docx/unnamed-chunk-1-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5_sdm4 is part of the environmental supergroup env5.</w:t>
      </w:r>
    </w:p>
    <w:p>
      <w:pPr>
        <w:pStyle w:val="BodyText"/>
      </w:pPr>
      <w:r>
        <w:t xml:space="preserve">This supergroup is, on average, substantially higher in elev than continental antarctica. It is substantially lower in modT_0315, rad, precip, temp, sumtemp and wind than the rest of the continent.</w:t>
      </w:r>
    </w:p>
    <w:p>
      <w:pPr>
        <w:pStyle w:val="BodyText"/>
      </w:pPr>
      <w:r>
        <w:t xml:space="preserve">The elevation of unit env5_sdm4 ranges from 64 to 4329 metres above sea level, but 90% of its pixels fall above 819 and below 2943 metres. Its average elevation is 1809 metres.</w:t>
      </w:r>
    </w:p>
    <w:p>
      <w:pPr>
        <w:pStyle w:val="BodyText"/>
      </w:pPr>
      <w:r>
        <w:t xml:space="preserve">The unit is higher in elev and lower in sumtemp, temp and cloud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5_sdm4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5_sd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dorylaim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ola calophyl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ttnema lindsay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ineta grand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olivace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thrix brau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otheca or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rocystis brebisso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kuetzing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rotrocha constric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menelia glacia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Hymen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psibius 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fusc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trachela hab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oleus paludo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norcheste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odin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lodina gre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tif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rmidium co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rmidium uncina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ctus murray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nodina sord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coneurum gla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stis s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0</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Acarosporacid, lichens_Parmelid, mites_Mesostigmata and lichens_Rhizocarpid</w:t>
      </w:r>
      <w:r>
        <w:t xml:space="preserve"> </w:t>
      </w:r>
      <w:r>
        <w:t xml:space="preserve">than the rest of the continent.</w:t>
      </w:r>
    </w:p>
    <w:p>
      <w:pPr>
        <w:pStyle w:val="BodyText"/>
      </w:pPr>
      <w:r>
        <w:t xml:space="preserve">Unit env5_sdm4 is higher in suitability for algae_Green</w:t>
      </w:r>
      <w:r>
        <w:t xml:space="preserve"> </w:t>
      </w:r>
      <w:r>
        <w:t xml:space="preserve">and lower in suitability for lichens_Stereocaulid, mosses_Hypnales_(feather), mites_Sarcoptiformes, mosses_Polytrichales, penguins_Gentoo, lichens_Parmelid and mites_Mesostigmata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5_sdm4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58:50Z</dcterms:created>
  <dcterms:modified xsi:type="dcterms:W3CDTF">2021-04-29T10: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